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E1B96" w14:textId="77777777" w:rsidR="009A3850" w:rsidRDefault="008B743E" w:rsidP="009A385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fa199d9064e21d81322cc8283db3f91faab8ac4"/>
      <w:r>
        <w:pict w14:anchorId="6B5421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0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0;&#13;&#13;&#13;&#13;&#13;&#13;&#13;&#13;&#13;&#13;&#13;&#13;&#13;&#13;&#13;&#13;&#13;&#13;&#13;&#13;&#13;&#13;&#13;&#13;&#10;Description automatically generated"/>
            <w10:wrap type="square"/>
          </v:shape>
        </w:pict>
      </w:r>
      <w:r w:rsidR="009A385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9451FA9" w14:textId="77777777" w:rsidR="009A3850" w:rsidRDefault="009A3850" w:rsidP="009A385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BDC6BE3" w14:textId="77777777" w:rsidR="009A3850" w:rsidRDefault="009A3850" w:rsidP="009A385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223C6F9" w14:textId="77777777" w:rsidR="009A3850" w:rsidRDefault="009A3850" w:rsidP="009A385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5</w:t>
      </w:r>
    </w:p>
    <w:p w14:paraId="1CA946CE" w14:textId="4F272C42" w:rsidR="009A3850" w:rsidRPr="009A3850" w:rsidRDefault="009A3850" w:rsidP="009A385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Multiple-Choice Pop Quiz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ample Space</w:t>
      </w:r>
    </w:p>
    <w:p w14:paraId="6FAA09E4" w14:textId="1378CEFC" w:rsidR="00E3655B" w:rsidRDefault="00000000">
      <w:pPr>
        <w:pStyle w:val="Heading2"/>
      </w:pPr>
      <w:r>
        <w:t>To view the sample space for all possible outcomes of this quiz</w:t>
      </w:r>
    </w:p>
    <w:p w14:paraId="694A708E" w14:textId="77777777" w:rsidR="00E3655B" w:rsidRDefault="00000000">
      <w:pPr>
        <w:pStyle w:val="SourceCode"/>
      </w:pPr>
      <w:r>
        <w:rPr>
          <w:rStyle w:val="NormalTok"/>
        </w:rPr>
        <w:t xml:space="preserve">sample_spa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Q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I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Q2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I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Q3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I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ample_space</w:t>
      </w:r>
    </w:p>
    <w:p w14:paraId="67CCD3D2" w14:textId="77777777" w:rsidR="00E3655B" w:rsidRDefault="00000000">
      <w:pPr>
        <w:pStyle w:val="SourceCode"/>
      </w:pPr>
      <w:r>
        <w:rPr>
          <w:rStyle w:val="VerbatimChar"/>
        </w:rPr>
        <w:t>##   Q1 Q2 Q3</w:t>
      </w:r>
      <w:r>
        <w:br/>
      </w:r>
      <w:r>
        <w:rPr>
          <w:rStyle w:val="VerbatimChar"/>
        </w:rPr>
        <w:t>## 1  C  C  C</w:t>
      </w:r>
      <w:r>
        <w:br/>
      </w:r>
      <w:r>
        <w:rPr>
          <w:rStyle w:val="VerbatimChar"/>
        </w:rPr>
        <w:t>## 2  I  C  C</w:t>
      </w:r>
      <w:r>
        <w:br/>
      </w:r>
      <w:r>
        <w:rPr>
          <w:rStyle w:val="VerbatimChar"/>
        </w:rPr>
        <w:t>## 3  C  I  C</w:t>
      </w:r>
      <w:r>
        <w:br/>
      </w:r>
      <w:r>
        <w:rPr>
          <w:rStyle w:val="VerbatimChar"/>
        </w:rPr>
        <w:t>## 4  I  I  C</w:t>
      </w:r>
      <w:r>
        <w:br/>
      </w:r>
      <w:r>
        <w:rPr>
          <w:rStyle w:val="VerbatimChar"/>
        </w:rPr>
        <w:t>## 5  C  C  I</w:t>
      </w:r>
      <w:r>
        <w:br/>
      </w:r>
      <w:r>
        <w:rPr>
          <w:rStyle w:val="VerbatimChar"/>
        </w:rPr>
        <w:t>## 6  I  C  I</w:t>
      </w:r>
      <w:r>
        <w:br/>
      </w:r>
      <w:r>
        <w:rPr>
          <w:rStyle w:val="VerbatimChar"/>
        </w:rPr>
        <w:t>## 7  C  I  I</w:t>
      </w:r>
      <w:r>
        <w:br/>
      </w:r>
      <w:r>
        <w:rPr>
          <w:rStyle w:val="VerbatimChar"/>
        </w:rPr>
        <w:t>## 8  I  I  I</w:t>
      </w:r>
      <w:bookmarkEnd w:id="0"/>
    </w:p>
    <w:sectPr w:rsidR="00E365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98ADA" w14:textId="77777777" w:rsidR="008B743E" w:rsidRDefault="008B743E">
      <w:pPr>
        <w:spacing w:after="0"/>
      </w:pPr>
      <w:r>
        <w:separator/>
      </w:r>
    </w:p>
  </w:endnote>
  <w:endnote w:type="continuationSeparator" w:id="0">
    <w:p w14:paraId="56123663" w14:textId="77777777" w:rsidR="008B743E" w:rsidRDefault="008B74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721FF" w14:textId="77777777" w:rsidR="008B743E" w:rsidRDefault="008B743E">
      <w:r>
        <w:separator/>
      </w:r>
    </w:p>
  </w:footnote>
  <w:footnote w:type="continuationSeparator" w:id="0">
    <w:p w14:paraId="5E5BFE72" w14:textId="77777777" w:rsidR="008B743E" w:rsidRDefault="008B74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644E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8680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655B"/>
    <w:rsid w:val="008B743E"/>
    <w:rsid w:val="009A3850"/>
    <w:rsid w:val="00E365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0A7C588"/>
  <w15:docId w15:val="{DFAD2C9A-C7E3-434B-90C5-4D57B817C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1</Words>
  <Characters>464</Characters>
  <Application>Microsoft Office Word</Application>
  <DocSecurity>0</DocSecurity>
  <Lines>3</Lines>
  <Paragraphs>1</Paragraphs>
  <ScaleCrop>false</ScaleCrop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4T15:00:00Z</dcterms:created>
  <dcterms:modified xsi:type="dcterms:W3CDTF">2022-06-24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